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2E8E4" w14:textId="03CBBB88" w:rsidR="004E6FEF" w:rsidRDefault="00D7007A" w:rsidP="00D7007A">
      <w:pPr>
        <w:pStyle w:val="Title"/>
        <w:jc w:val="center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Chapter 1</w:t>
      </w:r>
      <w:r w:rsidR="00E94C0F">
        <w:rPr>
          <w:rStyle w:val="Strong"/>
          <w:b w:val="0"/>
          <w:bCs w:val="0"/>
        </w:rPr>
        <w:t>5</w:t>
      </w:r>
      <w:r>
        <w:rPr>
          <w:rStyle w:val="Strong"/>
          <w:b w:val="0"/>
          <w:bCs w:val="0"/>
        </w:rPr>
        <w:t xml:space="preserve">: </w:t>
      </w:r>
      <w:r w:rsidR="00E94C0F">
        <w:rPr>
          <w:rStyle w:val="Strong"/>
          <w:b w:val="0"/>
          <w:bCs w:val="0"/>
        </w:rPr>
        <w:t xml:space="preserve">Object Oriented </w:t>
      </w:r>
      <w:r w:rsidR="003E2333">
        <w:rPr>
          <w:rStyle w:val="Strong"/>
          <w:b w:val="0"/>
          <w:bCs w:val="0"/>
        </w:rPr>
        <w:t>Programming</w:t>
      </w:r>
      <w:r w:rsidR="00196B03">
        <w:rPr>
          <w:rStyle w:val="Strong"/>
          <w:b w:val="0"/>
          <w:bCs w:val="0"/>
        </w:rPr>
        <w:t xml:space="preserve"> - continued</w:t>
      </w:r>
    </w:p>
    <w:p w14:paraId="395D6124" w14:textId="77777777" w:rsidR="00EB5650" w:rsidRDefault="00EB5650" w:rsidP="00E30255"/>
    <w:p w14:paraId="17D36B1B" w14:textId="5604CA33" w:rsidR="00E30255" w:rsidRDefault="009163F0" w:rsidP="00E30255">
      <w:r>
        <w:t>Continuing from last week and taking what you learnt, you have one</w:t>
      </w:r>
      <w:r w:rsidR="004F5BCD">
        <w:t xml:space="preserve"> last program to create.</w:t>
      </w:r>
      <w:r w:rsidR="00E21B00">
        <w:t xml:space="preserve"> Read the instructions carefully!</w:t>
      </w:r>
    </w:p>
    <w:p w14:paraId="5B40DA75" w14:textId="6B29C195" w:rsidR="004F5BCD" w:rsidRDefault="004F5BCD" w:rsidP="00E30255">
      <w:pPr>
        <w:rPr>
          <w:b/>
          <w:bCs/>
        </w:rPr>
      </w:pPr>
      <w:r>
        <w:rPr>
          <w:b/>
          <w:bCs/>
        </w:rPr>
        <w:t>Program 41: Bank Account</w:t>
      </w:r>
    </w:p>
    <w:p w14:paraId="53EF099A" w14:textId="77777777" w:rsidR="00FD1F2D" w:rsidRDefault="00FD1F2D" w:rsidP="00FD1F2D">
      <w:r>
        <w:t>Write a program, which presents the user with the following menu:</w:t>
      </w:r>
    </w:p>
    <w:p w14:paraId="6756B10C" w14:textId="77777777" w:rsidR="00FD1F2D" w:rsidRDefault="00FD1F2D" w:rsidP="00FD1F2D">
      <w:pPr>
        <w:ind w:left="720"/>
      </w:pPr>
      <w:r>
        <w:t>1.</w:t>
      </w:r>
      <w:r>
        <w:tab/>
        <w:t>Open a new account</w:t>
      </w:r>
    </w:p>
    <w:p w14:paraId="03D3027D" w14:textId="77777777" w:rsidR="00FD1F2D" w:rsidRDefault="00FD1F2D" w:rsidP="00FD1F2D">
      <w:pPr>
        <w:ind w:left="720"/>
      </w:pPr>
      <w:r>
        <w:t>2.</w:t>
      </w:r>
      <w:r>
        <w:tab/>
        <w:t>View an account</w:t>
      </w:r>
    </w:p>
    <w:p w14:paraId="511322D1" w14:textId="77777777" w:rsidR="00FD1F2D" w:rsidRDefault="00FD1F2D" w:rsidP="00FD1F2D">
      <w:pPr>
        <w:ind w:left="720"/>
      </w:pPr>
      <w:r>
        <w:t>3.</w:t>
      </w:r>
      <w:r>
        <w:tab/>
        <w:t>Close an account</w:t>
      </w:r>
    </w:p>
    <w:p w14:paraId="662B889C" w14:textId="77777777" w:rsidR="00FD1F2D" w:rsidRDefault="00FD1F2D" w:rsidP="00FD1F2D">
      <w:pPr>
        <w:ind w:left="720"/>
      </w:pPr>
      <w:r>
        <w:t>4.</w:t>
      </w:r>
      <w:r>
        <w:tab/>
        <w:t>Exit program</w:t>
      </w:r>
    </w:p>
    <w:p w14:paraId="2F71FF9C" w14:textId="77777777" w:rsidR="00FD1F2D" w:rsidRDefault="00FD1F2D" w:rsidP="00FD1F2D">
      <w:r>
        <w:t>Upon entering ‘</w:t>
      </w:r>
      <w:r w:rsidRPr="00016890">
        <w:rPr>
          <w:b/>
          <w:bCs/>
        </w:rPr>
        <w:t>1</w:t>
      </w:r>
      <w:r>
        <w:t>’ this second account menu is presented:</w:t>
      </w:r>
    </w:p>
    <w:p w14:paraId="030E57BD" w14:textId="77777777" w:rsidR="00FD1F2D" w:rsidRDefault="00FD1F2D" w:rsidP="00FD1F2D">
      <w:pPr>
        <w:ind w:left="720"/>
      </w:pPr>
      <w:r>
        <w:t>1.</w:t>
      </w:r>
      <w:r>
        <w:tab/>
        <w:t>General account</w:t>
      </w:r>
    </w:p>
    <w:p w14:paraId="5848A9E7" w14:textId="77777777" w:rsidR="00FD1F2D" w:rsidRDefault="00FD1F2D" w:rsidP="00FD1F2D">
      <w:pPr>
        <w:ind w:left="720"/>
      </w:pPr>
      <w:r>
        <w:t>2.</w:t>
      </w:r>
      <w:r>
        <w:tab/>
        <w:t>Junior account</w:t>
      </w:r>
    </w:p>
    <w:p w14:paraId="76AADE41" w14:textId="77777777" w:rsidR="00FD1F2D" w:rsidRDefault="00FD1F2D" w:rsidP="00FD1F2D">
      <w:pPr>
        <w:ind w:left="720"/>
      </w:pPr>
      <w:r>
        <w:t>3.</w:t>
      </w:r>
      <w:r>
        <w:tab/>
        <w:t>Savings account</w:t>
      </w:r>
    </w:p>
    <w:p w14:paraId="141D6491" w14:textId="77777777" w:rsidR="00FD1F2D" w:rsidRDefault="00FD1F2D" w:rsidP="00FD1F2D">
      <w:pPr>
        <w:ind w:left="720"/>
      </w:pPr>
      <w:r>
        <w:t>4.</w:t>
      </w:r>
      <w:r>
        <w:tab/>
        <w:t>Return to main menu</w:t>
      </w:r>
    </w:p>
    <w:p w14:paraId="304B3BC0" w14:textId="77777777" w:rsidR="00FD1F2D" w:rsidRDefault="00FD1F2D" w:rsidP="00FD1F2D">
      <w:r>
        <w:t>See below for the actions to be carried out when selecting from this menu.</w:t>
      </w:r>
    </w:p>
    <w:p w14:paraId="5140029A" w14:textId="77777777" w:rsidR="00FD1F2D" w:rsidRDefault="00FD1F2D" w:rsidP="00FD1F2D"/>
    <w:p w14:paraId="1FB09D39" w14:textId="77777777" w:rsidR="00FD1F2D" w:rsidRDefault="00FD1F2D" w:rsidP="00FD1F2D">
      <w:r>
        <w:t>Upon entering a ‘</w:t>
      </w:r>
      <w:r w:rsidRPr="00016890">
        <w:rPr>
          <w:b/>
          <w:bCs/>
        </w:rPr>
        <w:t>2</w:t>
      </w:r>
      <w:r>
        <w:t>’ the user is asked to enter an account number and if the account exists the following details are presented: Account number, Surname, Forename, Address, Balance, Interest rate and Account type. The user is then returned to the main menu.</w:t>
      </w:r>
    </w:p>
    <w:p w14:paraId="558C4DED" w14:textId="77777777" w:rsidR="00FD1F2D" w:rsidRDefault="00FD1F2D" w:rsidP="00FD1F2D"/>
    <w:p w14:paraId="02965C1C" w14:textId="77777777" w:rsidR="00FD1F2D" w:rsidRDefault="00FD1F2D" w:rsidP="00FD1F2D">
      <w:r>
        <w:t>Upon entering a ‘</w:t>
      </w:r>
      <w:r w:rsidRPr="00016890">
        <w:rPr>
          <w:b/>
          <w:bCs/>
        </w:rPr>
        <w:t>3</w:t>
      </w:r>
      <w:r>
        <w:t>’ the user is asked to enter an account number and if the account exists the account is closed. Closing an account removes it from the save file.</w:t>
      </w:r>
    </w:p>
    <w:p w14:paraId="5D585DEF" w14:textId="77777777" w:rsidR="00FD1F2D" w:rsidRDefault="00FD1F2D" w:rsidP="00FD1F2D"/>
    <w:p w14:paraId="221889C6" w14:textId="77777777" w:rsidR="00FD1F2D" w:rsidRDefault="00FD1F2D" w:rsidP="00FD1F2D">
      <w:r>
        <w:t>Upon entering a ‘</w:t>
      </w:r>
      <w:r w:rsidRPr="00016890">
        <w:rPr>
          <w:b/>
          <w:bCs/>
        </w:rPr>
        <w:t>4</w:t>
      </w:r>
      <w:r>
        <w:t>’ the program closes.</w:t>
      </w:r>
    </w:p>
    <w:p w14:paraId="5CD85D64" w14:textId="77777777" w:rsidR="00FD1F2D" w:rsidRDefault="00FD1F2D" w:rsidP="00FD1F2D"/>
    <w:p w14:paraId="7383B62B" w14:textId="77777777" w:rsidR="00FD1F2D" w:rsidRDefault="00FD1F2D" w:rsidP="00FD1F2D">
      <w:r>
        <w:t xml:space="preserve">Within the account menu if the user enters a ‘4’ they should be returned to the main menu. On any other selection they are taken through a process of entering their details. These are to include: Surname, Forename &amp; Address. They should be asked how much money they wish to place into the account to open it – this must be greater than 0 otherwise the process is cancelled. A unique account number is </w:t>
      </w:r>
      <w:r w:rsidRPr="00416046">
        <w:rPr>
          <w:b/>
          <w:bCs/>
        </w:rPr>
        <w:t>provided</w:t>
      </w:r>
      <w:r>
        <w:t xml:space="preserve"> for the user. When the account has been opened the user is returned to the main menu.</w:t>
      </w:r>
    </w:p>
    <w:p w14:paraId="1EF07E98" w14:textId="77777777" w:rsidR="00FD1F2D" w:rsidRDefault="00FD1F2D" w:rsidP="00FD1F2D"/>
    <w:p w14:paraId="0B354126" w14:textId="77777777" w:rsidR="00FD1F2D" w:rsidRDefault="00FD1F2D" w:rsidP="00FD1F2D"/>
    <w:p w14:paraId="1510FD90" w14:textId="5DFEE7BB" w:rsidR="00FD1F2D" w:rsidRDefault="00FD1F2D" w:rsidP="00FD1F2D">
      <w:r>
        <w:t xml:space="preserve">All details must be stored on file so that they can be accessed between executions of the program. Ensure that adding a new account does not corrupt the already saved data. </w:t>
      </w:r>
      <w:r w:rsidR="00856049">
        <w:t>Likewise,</w:t>
      </w:r>
      <w:r>
        <w:t xml:space="preserve"> when closing an account.</w:t>
      </w:r>
    </w:p>
    <w:p w14:paraId="6742704B" w14:textId="489826DF" w:rsidR="00FD1F2D" w:rsidRDefault="00FD1F2D" w:rsidP="00FD1F2D">
      <w:r>
        <w:t xml:space="preserve">To complete this </w:t>
      </w:r>
      <w:r w:rsidR="00856049">
        <w:t>task,</w:t>
      </w:r>
      <w:r>
        <w:t xml:space="preserve"> you should use the object-oriented approach described in this chapter. There should be a base account class with a junior account and savings account which both inherit from it. The differences in accounts will be the interest rates and account type.</w:t>
      </w:r>
    </w:p>
    <w:p w14:paraId="7ADACA3B" w14:textId="77777777" w:rsidR="00FD1F2D" w:rsidRDefault="00FD1F2D" w:rsidP="00FD1F2D"/>
    <w:p w14:paraId="368D233C" w14:textId="77777777" w:rsidR="00FD1F2D" w:rsidRDefault="00FD1F2D" w:rsidP="00FD1F2D">
      <w:r>
        <w:t xml:space="preserve">Account type should be an </w:t>
      </w:r>
      <w:proofErr w:type="spellStart"/>
      <w:r w:rsidRPr="00E80BA0">
        <w:rPr>
          <w:b/>
          <w:bCs/>
        </w:rPr>
        <w:t>enum</w:t>
      </w:r>
      <w:proofErr w:type="spellEnd"/>
      <w:r>
        <w:t xml:space="preserve"> consisting of GENERAL, JUNIOR and SAVINGS.</w:t>
      </w:r>
    </w:p>
    <w:p w14:paraId="3BF45DED" w14:textId="4C3C2155" w:rsidR="00E82105" w:rsidRDefault="00FD1F2D" w:rsidP="00FD1F2D">
      <w:r>
        <w:t>Provide screenshots of all menus and actions, along with the save file. The data shown in the file must correspond to the screenshots demonstrating it being used.</w:t>
      </w:r>
    </w:p>
    <w:p w14:paraId="39D79943" w14:textId="1F1F81F3" w:rsidR="00E80BA0" w:rsidRDefault="00E80BA0" w:rsidP="00FD1F2D"/>
    <w:p w14:paraId="16C8FC41" w14:textId="1F0DFB37" w:rsidR="00E80BA0" w:rsidRDefault="00E80BA0" w:rsidP="00FD1F2D">
      <w:pPr>
        <w:rPr>
          <w:b/>
          <w:bCs/>
        </w:rPr>
      </w:pPr>
      <w:r>
        <w:rPr>
          <w:b/>
          <w:bCs/>
        </w:rPr>
        <w:t>Program 41 Source code (by file)</w:t>
      </w:r>
      <w:r w:rsidR="00E21B00">
        <w:rPr>
          <w:b/>
          <w:bCs/>
        </w:rPr>
        <w:t>:</w:t>
      </w:r>
    </w:p>
    <w:p w14:paraId="766B3668" w14:textId="76082569" w:rsidR="002548CA" w:rsidRDefault="00D41CE5" w:rsidP="00FD1F2D">
      <w:pPr>
        <w:rPr>
          <w:b/>
          <w:bCs/>
        </w:rPr>
      </w:pPr>
      <w:proofErr w:type="spellStart"/>
      <w:r>
        <w:rPr>
          <w:b/>
          <w:bCs/>
        </w:rPr>
        <w:t>BaseAccount.h</w:t>
      </w:r>
      <w:proofErr w:type="spellEnd"/>
      <w:r>
        <w:rPr>
          <w:b/>
          <w:bCs/>
        </w:rPr>
        <w:t>:</w:t>
      </w:r>
    </w:p>
    <w:bookmarkStart w:id="0" w:name="_MON_1669407766"/>
    <w:bookmarkEnd w:id="0"/>
    <w:p w14:paraId="3190331E" w14:textId="657F952A" w:rsidR="00D41CE5" w:rsidRDefault="00684BF1" w:rsidP="00FD1F2D">
      <w:pPr>
        <w:rPr>
          <w:b/>
          <w:bCs/>
        </w:rPr>
      </w:pPr>
      <w:r>
        <w:rPr>
          <w:b/>
          <w:bCs/>
        </w:rPr>
        <w:object w:dxaOrig="9026" w:dyaOrig="4850" w14:anchorId="7A0093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451.5pt;height:242.5pt" o:ole="">
            <v:imagedata r:id="rId10" o:title=""/>
          </v:shape>
          <o:OLEObject Type="Embed" ProgID="Word.Document.12" ShapeID="_x0000_i1034" DrawAspect="Content" ObjectID="_1669407894" r:id="rId11">
            <o:FieldCodes>\s</o:FieldCodes>
          </o:OLEObject>
        </w:object>
      </w:r>
    </w:p>
    <w:p w14:paraId="47E6F8F8" w14:textId="77777777" w:rsidR="00201826" w:rsidRDefault="00201826">
      <w:pPr>
        <w:rPr>
          <w:b/>
          <w:bCs/>
        </w:rPr>
      </w:pPr>
      <w:r>
        <w:rPr>
          <w:b/>
          <w:bCs/>
        </w:rPr>
        <w:br w:type="page"/>
      </w:r>
    </w:p>
    <w:p w14:paraId="6F17B655" w14:textId="2F396511" w:rsidR="00D41CE5" w:rsidRDefault="00D41CE5" w:rsidP="00FD1F2D">
      <w:pPr>
        <w:rPr>
          <w:b/>
          <w:bCs/>
        </w:rPr>
      </w:pPr>
      <w:r>
        <w:rPr>
          <w:b/>
          <w:bCs/>
        </w:rPr>
        <w:lastRenderedPageBreak/>
        <w:t>BaseAccount.cpp:</w:t>
      </w:r>
    </w:p>
    <w:bookmarkStart w:id="1" w:name="_MON_1669407744"/>
    <w:bookmarkEnd w:id="1"/>
    <w:p w14:paraId="5ECD75FD" w14:textId="5F6BDC4D" w:rsidR="00D41CE5" w:rsidRDefault="00C9513D" w:rsidP="00FD1F2D">
      <w:pPr>
        <w:rPr>
          <w:b/>
          <w:bCs/>
        </w:rPr>
      </w:pPr>
      <w:r>
        <w:rPr>
          <w:b/>
          <w:bCs/>
        </w:rPr>
        <w:object w:dxaOrig="9026" w:dyaOrig="11523" w14:anchorId="4F4588C7">
          <v:shape id="_x0000_i1031" type="#_x0000_t75" style="width:451.5pt;height:8in" o:ole="">
            <v:imagedata r:id="rId12" o:title=""/>
          </v:shape>
          <o:OLEObject Type="Embed" ProgID="Word.Document.12" ShapeID="_x0000_i1031" DrawAspect="Content" ObjectID="_1669407895" r:id="rId13">
            <o:FieldCodes>\s</o:FieldCodes>
          </o:OLEObject>
        </w:object>
      </w:r>
    </w:p>
    <w:p w14:paraId="69F3B4DB" w14:textId="77777777" w:rsidR="00201826" w:rsidRDefault="00201826">
      <w:pPr>
        <w:rPr>
          <w:b/>
          <w:bCs/>
        </w:rPr>
      </w:pPr>
      <w:r>
        <w:rPr>
          <w:b/>
          <w:bCs/>
        </w:rPr>
        <w:br w:type="page"/>
      </w:r>
    </w:p>
    <w:p w14:paraId="72186A92" w14:textId="02EA19FD" w:rsidR="00D41CE5" w:rsidRDefault="00D41CE5" w:rsidP="00FD1F2D">
      <w:pPr>
        <w:rPr>
          <w:b/>
          <w:bCs/>
        </w:rPr>
      </w:pPr>
      <w:proofErr w:type="spellStart"/>
      <w:r>
        <w:rPr>
          <w:b/>
          <w:bCs/>
        </w:rPr>
        <w:lastRenderedPageBreak/>
        <w:t>JuniorAccount.h</w:t>
      </w:r>
      <w:proofErr w:type="spellEnd"/>
      <w:r w:rsidR="008E4C89">
        <w:rPr>
          <w:b/>
          <w:bCs/>
        </w:rPr>
        <w:t>:</w:t>
      </w:r>
    </w:p>
    <w:bookmarkStart w:id="2" w:name="_MON_1669407784"/>
    <w:bookmarkEnd w:id="2"/>
    <w:p w14:paraId="0AEA3336" w14:textId="241C42BB" w:rsidR="00D41CE5" w:rsidRDefault="00684BF1" w:rsidP="00FD1F2D">
      <w:pPr>
        <w:rPr>
          <w:b/>
          <w:bCs/>
        </w:rPr>
      </w:pPr>
      <w:r>
        <w:rPr>
          <w:b/>
          <w:bCs/>
        </w:rPr>
        <w:object w:dxaOrig="9026" w:dyaOrig="3737" w14:anchorId="1E68E49E">
          <v:shape id="_x0000_i1037" type="#_x0000_t75" style="width:451.5pt;height:187pt" o:ole="">
            <v:imagedata r:id="rId14" o:title=""/>
          </v:shape>
          <o:OLEObject Type="Embed" ProgID="Word.Document.12" ShapeID="_x0000_i1037" DrawAspect="Content" ObjectID="_1669407896" r:id="rId15">
            <o:FieldCodes>\s</o:FieldCodes>
          </o:OLEObject>
        </w:object>
      </w:r>
    </w:p>
    <w:p w14:paraId="2ECF7100" w14:textId="77777777" w:rsidR="00201826" w:rsidRDefault="00201826">
      <w:pPr>
        <w:rPr>
          <w:b/>
          <w:bCs/>
        </w:rPr>
      </w:pPr>
      <w:r>
        <w:rPr>
          <w:b/>
          <w:bCs/>
        </w:rPr>
        <w:br w:type="page"/>
      </w:r>
    </w:p>
    <w:p w14:paraId="0F4BF722" w14:textId="456E2D5F" w:rsidR="00D41CE5" w:rsidRDefault="00D41CE5" w:rsidP="00FD1F2D">
      <w:pPr>
        <w:rPr>
          <w:b/>
          <w:bCs/>
        </w:rPr>
      </w:pPr>
      <w:r>
        <w:rPr>
          <w:b/>
          <w:bCs/>
        </w:rPr>
        <w:lastRenderedPageBreak/>
        <w:t>JuniorAccount.cpp</w:t>
      </w:r>
      <w:r w:rsidR="008E4C89">
        <w:rPr>
          <w:b/>
          <w:bCs/>
        </w:rPr>
        <w:t>:</w:t>
      </w:r>
    </w:p>
    <w:bookmarkStart w:id="3" w:name="_MON_1669407810"/>
    <w:bookmarkEnd w:id="3"/>
    <w:p w14:paraId="5DE461D3" w14:textId="16D7FF2D" w:rsidR="00D41CE5" w:rsidRDefault="008C0018" w:rsidP="00FD1F2D">
      <w:pPr>
        <w:rPr>
          <w:b/>
          <w:bCs/>
        </w:rPr>
      </w:pPr>
      <w:r>
        <w:rPr>
          <w:b/>
          <w:bCs/>
        </w:rPr>
        <w:object w:dxaOrig="9026" w:dyaOrig="8854" w14:anchorId="598062EF">
          <v:shape id="_x0000_i1040" type="#_x0000_t75" style="width:451.5pt;height:442.5pt" o:ole="">
            <v:imagedata r:id="rId16" o:title=""/>
          </v:shape>
          <o:OLEObject Type="Embed" ProgID="Word.Document.12" ShapeID="_x0000_i1040" DrawAspect="Content" ObjectID="_1669407897" r:id="rId17">
            <o:FieldCodes>\s</o:FieldCodes>
          </o:OLEObject>
        </w:object>
      </w:r>
    </w:p>
    <w:p w14:paraId="0C1B8623" w14:textId="77777777" w:rsidR="00201826" w:rsidRDefault="00201826">
      <w:pPr>
        <w:rPr>
          <w:b/>
          <w:bCs/>
        </w:rPr>
      </w:pPr>
      <w:r>
        <w:rPr>
          <w:b/>
          <w:bCs/>
        </w:rPr>
        <w:br w:type="page"/>
      </w:r>
    </w:p>
    <w:p w14:paraId="497CD7FE" w14:textId="672EDE85" w:rsidR="00D41CE5" w:rsidRDefault="00D41CE5" w:rsidP="00FD1F2D">
      <w:pPr>
        <w:rPr>
          <w:b/>
          <w:bCs/>
        </w:rPr>
      </w:pPr>
      <w:proofErr w:type="spellStart"/>
      <w:r>
        <w:rPr>
          <w:b/>
          <w:bCs/>
        </w:rPr>
        <w:lastRenderedPageBreak/>
        <w:t>SavingsAccount.h</w:t>
      </w:r>
      <w:proofErr w:type="spellEnd"/>
      <w:r w:rsidR="008E4C89">
        <w:rPr>
          <w:b/>
          <w:bCs/>
        </w:rPr>
        <w:t>:</w:t>
      </w:r>
    </w:p>
    <w:bookmarkStart w:id="4" w:name="_MON_1669407833"/>
    <w:bookmarkEnd w:id="4"/>
    <w:p w14:paraId="45E266D3" w14:textId="4569E5F1" w:rsidR="00D41CE5" w:rsidRDefault="008C0018" w:rsidP="00FD1F2D">
      <w:pPr>
        <w:rPr>
          <w:b/>
          <w:bCs/>
        </w:rPr>
      </w:pPr>
      <w:r>
        <w:rPr>
          <w:b/>
          <w:bCs/>
        </w:rPr>
        <w:object w:dxaOrig="9026" w:dyaOrig="4627" w14:anchorId="2E52A2BA">
          <v:shape id="_x0000_i1043" type="#_x0000_t75" style="width:451.5pt;height:231.5pt" o:ole="">
            <v:imagedata r:id="rId18" o:title=""/>
          </v:shape>
          <o:OLEObject Type="Embed" ProgID="Word.Document.12" ShapeID="_x0000_i1043" DrawAspect="Content" ObjectID="_1669407898" r:id="rId19">
            <o:FieldCodes>\s</o:FieldCodes>
          </o:OLEObject>
        </w:object>
      </w:r>
    </w:p>
    <w:p w14:paraId="678DEF4A" w14:textId="77777777" w:rsidR="00201826" w:rsidRDefault="00201826">
      <w:pPr>
        <w:rPr>
          <w:b/>
          <w:bCs/>
        </w:rPr>
      </w:pPr>
      <w:r>
        <w:rPr>
          <w:b/>
          <w:bCs/>
        </w:rPr>
        <w:br w:type="page"/>
      </w:r>
    </w:p>
    <w:p w14:paraId="32F37844" w14:textId="16F59CD2" w:rsidR="00D41CE5" w:rsidRDefault="00D41CE5" w:rsidP="00FD1F2D">
      <w:pPr>
        <w:rPr>
          <w:b/>
          <w:bCs/>
        </w:rPr>
      </w:pPr>
      <w:r>
        <w:rPr>
          <w:b/>
          <w:bCs/>
        </w:rPr>
        <w:lastRenderedPageBreak/>
        <w:t>SavingsAccount.cpp</w:t>
      </w:r>
      <w:r w:rsidR="008E4C89">
        <w:rPr>
          <w:b/>
          <w:bCs/>
        </w:rPr>
        <w:t>:</w:t>
      </w:r>
    </w:p>
    <w:bookmarkStart w:id="5" w:name="_MON_1669407861"/>
    <w:bookmarkEnd w:id="5"/>
    <w:p w14:paraId="56B08643" w14:textId="01C3D85D" w:rsidR="00D41CE5" w:rsidRDefault="001C12F8" w:rsidP="00FD1F2D">
      <w:pPr>
        <w:rPr>
          <w:b/>
          <w:bCs/>
        </w:rPr>
      </w:pPr>
      <w:r>
        <w:rPr>
          <w:b/>
          <w:bCs/>
        </w:rPr>
        <w:object w:dxaOrig="9026" w:dyaOrig="8631" w14:anchorId="4156653A">
          <v:shape id="_x0000_i1046" type="#_x0000_t75" style="width:451.5pt;height:431.5pt" o:ole="">
            <v:imagedata r:id="rId20" o:title=""/>
          </v:shape>
          <o:OLEObject Type="Embed" ProgID="Word.Document.12" ShapeID="_x0000_i1046" DrawAspect="Content" ObjectID="_1669407899" r:id="rId21">
            <o:FieldCodes>\s</o:FieldCodes>
          </o:OLEObject>
        </w:object>
      </w:r>
    </w:p>
    <w:p w14:paraId="6E188B6E" w14:textId="77777777" w:rsidR="00201826" w:rsidRDefault="00201826">
      <w:pPr>
        <w:rPr>
          <w:b/>
          <w:bCs/>
        </w:rPr>
      </w:pPr>
      <w:r>
        <w:rPr>
          <w:b/>
          <w:bCs/>
        </w:rPr>
        <w:br w:type="page"/>
      </w:r>
    </w:p>
    <w:p w14:paraId="370B71A4" w14:textId="4B21E344" w:rsidR="00D41CE5" w:rsidRDefault="008E4C89" w:rsidP="00FD1F2D">
      <w:pPr>
        <w:rPr>
          <w:b/>
          <w:bCs/>
        </w:rPr>
      </w:pPr>
      <w:r>
        <w:rPr>
          <w:b/>
          <w:bCs/>
        </w:rPr>
        <w:lastRenderedPageBreak/>
        <w:t>Main.cpp:</w:t>
      </w:r>
    </w:p>
    <w:bookmarkStart w:id="6" w:name="_MON_1669407528"/>
    <w:bookmarkEnd w:id="6"/>
    <w:p w14:paraId="41805935" w14:textId="7ADEE867" w:rsidR="00E21B00" w:rsidRDefault="00201826" w:rsidP="00FD1F2D">
      <w:pPr>
        <w:rPr>
          <w:b/>
          <w:bCs/>
        </w:rPr>
      </w:pPr>
      <w:r>
        <w:rPr>
          <w:b/>
          <w:bCs/>
        </w:rPr>
        <w:object w:dxaOrig="9026" w:dyaOrig="12949" w14:anchorId="310F6C4E">
          <v:shape id="_x0000_i1025" type="#_x0000_t75" style="width:451.5pt;height:647.5pt" o:ole="">
            <v:imagedata r:id="rId22" o:title=""/>
          </v:shape>
          <o:OLEObject Type="Embed" ProgID="Word.Document.12" ShapeID="_x0000_i1025" DrawAspect="Content" ObjectID="_1669407900" r:id="rId23">
            <o:FieldCodes>\s</o:FieldCodes>
          </o:OLEObject>
        </w:object>
      </w:r>
    </w:p>
    <w:p w14:paraId="18B97BBB" w14:textId="2CA1D35F" w:rsidR="00201826" w:rsidRDefault="00201826">
      <w:pPr>
        <w:rPr>
          <w:b/>
          <w:bCs/>
        </w:rPr>
      </w:pPr>
      <w:r>
        <w:rPr>
          <w:b/>
          <w:bCs/>
        </w:rPr>
        <w:br w:type="page"/>
      </w:r>
    </w:p>
    <w:bookmarkStart w:id="7" w:name="_MON_1669407553"/>
    <w:bookmarkEnd w:id="7"/>
    <w:p w14:paraId="3E51BFEF" w14:textId="77777777" w:rsidR="00201826" w:rsidRDefault="00201826">
      <w:pPr>
        <w:rPr>
          <w:b/>
          <w:bCs/>
        </w:rPr>
      </w:pPr>
      <w:r>
        <w:rPr>
          <w:b/>
          <w:bCs/>
        </w:rPr>
        <w:object w:dxaOrig="9026" w:dyaOrig="13304" w14:anchorId="13BB9CC2">
          <v:shape id="_x0000_i1026" type="#_x0000_t75" style="width:451.5pt;height:665pt" o:ole="">
            <v:imagedata r:id="rId24" o:title=""/>
          </v:shape>
          <o:OLEObject Type="Embed" ProgID="Word.Document.12" ShapeID="_x0000_i1026" DrawAspect="Content" ObjectID="_1669407901" r:id="rId25">
            <o:FieldCodes>\s</o:FieldCodes>
          </o:OLEObject>
        </w:object>
      </w:r>
    </w:p>
    <w:bookmarkStart w:id="8" w:name="_MON_1669407595"/>
    <w:bookmarkEnd w:id="8"/>
    <w:p w14:paraId="454C381E" w14:textId="77777777" w:rsidR="00D500B1" w:rsidRDefault="00201826">
      <w:pPr>
        <w:rPr>
          <w:b/>
          <w:bCs/>
        </w:rPr>
      </w:pPr>
      <w:r>
        <w:rPr>
          <w:b/>
          <w:bCs/>
        </w:rPr>
        <w:object w:dxaOrig="9026" w:dyaOrig="13304" w14:anchorId="4C5A46A8">
          <v:shape id="_x0000_i1027" type="#_x0000_t75" style="width:451.5pt;height:665pt" o:ole="">
            <v:imagedata r:id="rId26" o:title=""/>
          </v:shape>
          <o:OLEObject Type="Embed" ProgID="Word.Document.12" ShapeID="_x0000_i1027" DrawAspect="Content" ObjectID="_1669407902" r:id="rId27">
            <o:FieldCodes>\s</o:FieldCodes>
          </o:OLEObject>
        </w:object>
      </w:r>
    </w:p>
    <w:bookmarkStart w:id="9" w:name="_MON_1669407654"/>
    <w:bookmarkEnd w:id="9"/>
    <w:p w14:paraId="57369D6E" w14:textId="60B887F9" w:rsidR="00201826" w:rsidRDefault="00D500B1">
      <w:pPr>
        <w:rPr>
          <w:b/>
          <w:bCs/>
        </w:rPr>
      </w:pPr>
      <w:r>
        <w:rPr>
          <w:b/>
          <w:bCs/>
        </w:rPr>
        <w:object w:dxaOrig="9026" w:dyaOrig="6852" w14:anchorId="0A825E9A">
          <v:shape id="_x0000_i1028" type="#_x0000_t75" style="width:451.5pt;height:342.5pt" o:ole="">
            <v:imagedata r:id="rId28" o:title=""/>
          </v:shape>
          <o:OLEObject Type="Embed" ProgID="Word.Document.12" ShapeID="_x0000_i1028" DrawAspect="Content" ObjectID="_1669407903" r:id="rId29">
            <o:FieldCodes>\s</o:FieldCodes>
          </o:OLEObject>
        </w:object>
      </w:r>
      <w:r w:rsidR="00201826">
        <w:rPr>
          <w:b/>
          <w:bCs/>
        </w:rPr>
        <w:br w:type="page"/>
      </w:r>
    </w:p>
    <w:p w14:paraId="4094751E" w14:textId="77777777" w:rsidR="00201826" w:rsidRDefault="00201826">
      <w:pPr>
        <w:rPr>
          <w:b/>
          <w:bCs/>
        </w:rPr>
      </w:pPr>
    </w:p>
    <w:p w14:paraId="208E0F9F" w14:textId="3EA9F219" w:rsidR="00E21B00" w:rsidRDefault="00E21B00" w:rsidP="00FD1F2D">
      <w:pPr>
        <w:rPr>
          <w:b/>
          <w:bCs/>
        </w:rPr>
      </w:pPr>
      <w:r>
        <w:rPr>
          <w:b/>
          <w:bCs/>
        </w:rPr>
        <w:t>Program 41 Screenshots of output:</w:t>
      </w:r>
    </w:p>
    <w:p w14:paraId="7BF2BDD1" w14:textId="2A68E88C" w:rsidR="008E4C89" w:rsidRDefault="008E4C89" w:rsidP="00FD1F2D">
      <w:pPr>
        <w:rPr>
          <w:b/>
          <w:bCs/>
        </w:rPr>
      </w:pPr>
    </w:p>
    <w:p w14:paraId="15AE12D0" w14:textId="584799BE" w:rsidR="008E4C89" w:rsidRPr="00E80BA0" w:rsidRDefault="008E4C89" w:rsidP="00FD1F2D">
      <w:pPr>
        <w:rPr>
          <w:b/>
          <w:bCs/>
        </w:rPr>
      </w:pPr>
      <w:r>
        <w:rPr>
          <w:b/>
          <w:bCs/>
        </w:rPr>
        <w:t>Program</w:t>
      </w:r>
      <w:r w:rsidR="00D425E3">
        <w:rPr>
          <w:b/>
          <w:bCs/>
        </w:rPr>
        <w:t xml:space="preserve"> Account Save file:</w:t>
      </w:r>
    </w:p>
    <w:sectPr w:rsidR="008E4C89" w:rsidRPr="00E80BA0" w:rsidSect="00196B03">
      <w:headerReference w:type="default" r:id="rId30"/>
      <w:footerReference w:type="default" r:id="rId31"/>
      <w:pgSz w:w="11906" w:h="16838"/>
      <w:pgMar w:top="1440" w:right="1440" w:bottom="1440" w:left="1440" w:header="708" w:footer="708" w:gutter="0"/>
      <w:pgNumType w:start="13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4870E0" w14:textId="77777777" w:rsidR="006041E3" w:rsidRDefault="006041E3" w:rsidP="008F0FB1">
      <w:pPr>
        <w:spacing w:after="0" w:line="240" w:lineRule="auto"/>
      </w:pPr>
      <w:r>
        <w:separator/>
      </w:r>
    </w:p>
  </w:endnote>
  <w:endnote w:type="continuationSeparator" w:id="0">
    <w:p w14:paraId="729719CB" w14:textId="77777777" w:rsidR="006041E3" w:rsidRDefault="006041E3" w:rsidP="008F0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512736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0EB8F5" w14:textId="16CCCAF8" w:rsidR="00064418" w:rsidRDefault="00FA4992">
        <w:pPr>
          <w:pStyle w:val="Footer"/>
          <w:jc w:val="right"/>
        </w:pPr>
        <w:r>
          <w:rPr>
            <w:noProof/>
          </w:rPr>
          <w:drawing>
            <wp:anchor distT="0" distB="0" distL="114300" distR="114300" simplePos="0" relativeHeight="251661312" behindDoc="1" locked="0" layoutInCell="1" allowOverlap="1" wp14:anchorId="499340C5" wp14:editId="59AC9773">
              <wp:simplePos x="0" y="0"/>
              <wp:positionH relativeFrom="leftMargin">
                <wp:align>right</wp:align>
              </wp:positionH>
              <wp:positionV relativeFrom="paragraph">
                <wp:posOffset>18415</wp:posOffset>
              </wp:positionV>
              <wp:extent cx="588840" cy="499599"/>
              <wp:effectExtent l="0" t="0" r="1905" b="0"/>
              <wp:wrapNone/>
              <wp:docPr id="16" name="Picture 16" descr="See the source imag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 descr="See the source image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2427" r="23930"/>
                      <a:stretch/>
                    </pic:blipFill>
                    <pic:spPr bwMode="auto">
                      <a:xfrm>
                        <a:off x="0" y="0"/>
                        <a:ext cx="588840" cy="49959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anchor>
          </w:drawing>
        </w:r>
        <w:r w:rsidR="00064418">
          <w:fldChar w:fldCharType="begin"/>
        </w:r>
        <w:r w:rsidR="00064418">
          <w:instrText xml:space="preserve"> PAGE   \* MERGEFORMAT </w:instrText>
        </w:r>
        <w:r w:rsidR="00064418">
          <w:fldChar w:fldCharType="separate"/>
        </w:r>
        <w:r w:rsidR="00064418">
          <w:rPr>
            <w:noProof/>
          </w:rPr>
          <w:t>2</w:t>
        </w:r>
        <w:r w:rsidR="00064418">
          <w:rPr>
            <w:noProof/>
          </w:rPr>
          <w:fldChar w:fldCharType="end"/>
        </w:r>
      </w:p>
    </w:sdtContent>
  </w:sdt>
  <w:p w14:paraId="15533173" w14:textId="77777777" w:rsidR="008F0FB1" w:rsidRDefault="008F0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ABF146" w14:textId="77777777" w:rsidR="006041E3" w:rsidRDefault="006041E3" w:rsidP="008F0FB1">
      <w:pPr>
        <w:spacing w:after="0" w:line="240" w:lineRule="auto"/>
      </w:pPr>
      <w:r>
        <w:separator/>
      </w:r>
    </w:p>
  </w:footnote>
  <w:footnote w:type="continuationSeparator" w:id="0">
    <w:p w14:paraId="3711E738" w14:textId="77777777" w:rsidR="006041E3" w:rsidRDefault="006041E3" w:rsidP="008F0F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E4FBB4" w14:textId="77777777" w:rsidR="00064418" w:rsidRDefault="00064418" w:rsidP="0006441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198E562" wp14:editId="71A4B4E5">
          <wp:simplePos x="0" y="0"/>
          <wp:positionH relativeFrom="column">
            <wp:posOffset>5723744</wp:posOffset>
          </wp:positionH>
          <wp:positionV relativeFrom="paragraph">
            <wp:posOffset>-282623</wp:posOffset>
          </wp:positionV>
          <wp:extent cx="730800" cy="734400"/>
          <wp:effectExtent l="0" t="0" r="0" b="8890"/>
          <wp:wrapNone/>
          <wp:docPr id="15" name="Picture 15" descr="See the source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See the source ima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800" cy="73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GEC: COSE40638</w:t>
    </w:r>
    <w:r>
      <w:ptab w:relativeTo="margin" w:alignment="center" w:leader="none"/>
    </w:r>
    <w:r>
      <w:t>Student Name:</w:t>
    </w:r>
    <w:r>
      <w:ptab w:relativeTo="margin" w:alignment="right" w:leader="none"/>
    </w:r>
  </w:p>
  <w:p w14:paraId="76B4D1F0" w14:textId="77777777" w:rsidR="008F0FB1" w:rsidRPr="00064418" w:rsidRDefault="008F0FB1" w:rsidP="000644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73F05"/>
    <w:multiLevelType w:val="hybridMultilevel"/>
    <w:tmpl w:val="D2A80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C01F4"/>
    <w:multiLevelType w:val="hybridMultilevel"/>
    <w:tmpl w:val="35AED9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43C52"/>
    <w:multiLevelType w:val="hybridMultilevel"/>
    <w:tmpl w:val="B1D24A14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2E5C2C8C"/>
    <w:multiLevelType w:val="hybridMultilevel"/>
    <w:tmpl w:val="4906CEF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38009C"/>
    <w:multiLevelType w:val="hybridMultilevel"/>
    <w:tmpl w:val="1136C2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C17CD6"/>
    <w:multiLevelType w:val="hybridMultilevel"/>
    <w:tmpl w:val="D9D44B6E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E9704A"/>
    <w:multiLevelType w:val="hybridMultilevel"/>
    <w:tmpl w:val="24760C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8B642E4"/>
    <w:multiLevelType w:val="hybridMultilevel"/>
    <w:tmpl w:val="DAE2C5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9302D"/>
    <w:multiLevelType w:val="hybridMultilevel"/>
    <w:tmpl w:val="D860635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6"/>
  </w:num>
  <w:num w:numId="4">
    <w:abstractNumId w:val="1"/>
  </w:num>
  <w:num w:numId="5">
    <w:abstractNumId w:val="0"/>
  </w:num>
  <w:num w:numId="6">
    <w:abstractNumId w:val="2"/>
  </w:num>
  <w:num w:numId="7">
    <w:abstractNumId w:val="7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tjAytbCwMDE2szRT0lEKTi0uzszPAykwNKgFAOefDgctAAAA"/>
  </w:docVars>
  <w:rsids>
    <w:rsidRoot w:val="00714C15"/>
    <w:rsid w:val="00002ABD"/>
    <w:rsid w:val="00007251"/>
    <w:rsid w:val="00016890"/>
    <w:rsid w:val="00017EF9"/>
    <w:rsid w:val="00022955"/>
    <w:rsid w:val="0002346E"/>
    <w:rsid w:val="00027417"/>
    <w:rsid w:val="0004483D"/>
    <w:rsid w:val="00045623"/>
    <w:rsid w:val="00056084"/>
    <w:rsid w:val="000562DB"/>
    <w:rsid w:val="00063A09"/>
    <w:rsid w:val="00064418"/>
    <w:rsid w:val="00064817"/>
    <w:rsid w:val="00064F08"/>
    <w:rsid w:val="00074626"/>
    <w:rsid w:val="00076766"/>
    <w:rsid w:val="00076A83"/>
    <w:rsid w:val="00085E91"/>
    <w:rsid w:val="00091D55"/>
    <w:rsid w:val="00096628"/>
    <w:rsid w:val="00097319"/>
    <w:rsid w:val="00097A50"/>
    <w:rsid w:val="000A16AA"/>
    <w:rsid w:val="000B2281"/>
    <w:rsid w:val="000C139F"/>
    <w:rsid w:val="000C25B7"/>
    <w:rsid w:val="000C62B3"/>
    <w:rsid w:val="000C727B"/>
    <w:rsid w:val="000D21AA"/>
    <w:rsid w:val="000D69EB"/>
    <w:rsid w:val="000E2A5B"/>
    <w:rsid w:val="000E4566"/>
    <w:rsid w:val="000E6B28"/>
    <w:rsid w:val="000F178C"/>
    <w:rsid w:val="000F5909"/>
    <w:rsid w:val="00101BF7"/>
    <w:rsid w:val="00105791"/>
    <w:rsid w:val="00105CCC"/>
    <w:rsid w:val="0011256A"/>
    <w:rsid w:val="00122A47"/>
    <w:rsid w:val="00124A74"/>
    <w:rsid w:val="0013031F"/>
    <w:rsid w:val="001329D9"/>
    <w:rsid w:val="0014037B"/>
    <w:rsid w:val="001430AC"/>
    <w:rsid w:val="00143B99"/>
    <w:rsid w:val="00144569"/>
    <w:rsid w:val="0014560A"/>
    <w:rsid w:val="00145F30"/>
    <w:rsid w:val="00146A8E"/>
    <w:rsid w:val="00147582"/>
    <w:rsid w:val="001563C6"/>
    <w:rsid w:val="001602AA"/>
    <w:rsid w:val="00162124"/>
    <w:rsid w:val="00162379"/>
    <w:rsid w:val="001638E9"/>
    <w:rsid w:val="00170341"/>
    <w:rsid w:val="00172A7F"/>
    <w:rsid w:val="00173D67"/>
    <w:rsid w:val="00193911"/>
    <w:rsid w:val="00195238"/>
    <w:rsid w:val="00196B03"/>
    <w:rsid w:val="001A1801"/>
    <w:rsid w:val="001A35CA"/>
    <w:rsid w:val="001A5796"/>
    <w:rsid w:val="001B4A1A"/>
    <w:rsid w:val="001C12F8"/>
    <w:rsid w:val="001C57CD"/>
    <w:rsid w:val="001D2513"/>
    <w:rsid w:val="001D28D5"/>
    <w:rsid w:val="001D6677"/>
    <w:rsid w:val="001D6EA7"/>
    <w:rsid w:val="001E356D"/>
    <w:rsid w:val="001E4388"/>
    <w:rsid w:val="001E5C94"/>
    <w:rsid w:val="001E63F1"/>
    <w:rsid w:val="001F16D2"/>
    <w:rsid w:val="001F31F9"/>
    <w:rsid w:val="001F3EA9"/>
    <w:rsid w:val="001F6380"/>
    <w:rsid w:val="00201826"/>
    <w:rsid w:val="0020425B"/>
    <w:rsid w:val="00204B8A"/>
    <w:rsid w:val="00205C96"/>
    <w:rsid w:val="002209B1"/>
    <w:rsid w:val="00222D53"/>
    <w:rsid w:val="00226C07"/>
    <w:rsid w:val="00231E6D"/>
    <w:rsid w:val="002402BB"/>
    <w:rsid w:val="00246FBA"/>
    <w:rsid w:val="002500B7"/>
    <w:rsid w:val="002538B4"/>
    <w:rsid w:val="002548CA"/>
    <w:rsid w:val="00254C0A"/>
    <w:rsid w:val="00254D79"/>
    <w:rsid w:val="00255271"/>
    <w:rsid w:val="00255993"/>
    <w:rsid w:val="0026082D"/>
    <w:rsid w:val="002613C0"/>
    <w:rsid w:val="00273755"/>
    <w:rsid w:val="00275138"/>
    <w:rsid w:val="00281883"/>
    <w:rsid w:val="00281E45"/>
    <w:rsid w:val="002857BA"/>
    <w:rsid w:val="00285BF2"/>
    <w:rsid w:val="002927E1"/>
    <w:rsid w:val="00292D18"/>
    <w:rsid w:val="00292FE1"/>
    <w:rsid w:val="002A2E58"/>
    <w:rsid w:val="002B35A4"/>
    <w:rsid w:val="002B76F4"/>
    <w:rsid w:val="002C1808"/>
    <w:rsid w:val="002D0798"/>
    <w:rsid w:val="002D2A50"/>
    <w:rsid w:val="002E3950"/>
    <w:rsid w:val="002E5037"/>
    <w:rsid w:val="002F1C2B"/>
    <w:rsid w:val="002F215E"/>
    <w:rsid w:val="002F43A0"/>
    <w:rsid w:val="00302B14"/>
    <w:rsid w:val="00311177"/>
    <w:rsid w:val="003127F8"/>
    <w:rsid w:val="0032404F"/>
    <w:rsid w:val="0034055C"/>
    <w:rsid w:val="00346046"/>
    <w:rsid w:val="0035666B"/>
    <w:rsid w:val="00357C7C"/>
    <w:rsid w:val="00360CA5"/>
    <w:rsid w:val="003614EA"/>
    <w:rsid w:val="0036685C"/>
    <w:rsid w:val="003668AF"/>
    <w:rsid w:val="00366EE2"/>
    <w:rsid w:val="00367820"/>
    <w:rsid w:val="003715C7"/>
    <w:rsid w:val="003768B9"/>
    <w:rsid w:val="0038251B"/>
    <w:rsid w:val="003932B2"/>
    <w:rsid w:val="003A4595"/>
    <w:rsid w:val="003A62F6"/>
    <w:rsid w:val="003B2A7F"/>
    <w:rsid w:val="003B34A6"/>
    <w:rsid w:val="003B755C"/>
    <w:rsid w:val="003C0926"/>
    <w:rsid w:val="003D2CBF"/>
    <w:rsid w:val="003E0324"/>
    <w:rsid w:val="003E0EA6"/>
    <w:rsid w:val="003E2333"/>
    <w:rsid w:val="003E5468"/>
    <w:rsid w:val="003F5B54"/>
    <w:rsid w:val="003F6B45"/>
    <w:rsid w:val="004034DB"/>
    <w:rsid w:val="00407032"/>
    <w:rsid w:val="00413685"/>
    <w:rsid w:val="004144C4"/>
    <w:rsid w:val="00416046"/>
    <w:rsid w:val="00416D95"/>
    <w:rsid w:val="004248F5"/>
    <w:rsid w:val="004305A6"/>
    <w:rsid w:val="004373E5"/>
    <w:rsid w:val="00446AC0"/>
    <w:rsid w:val="00456C93"/>
    <w:rsid w:val="00462C8A"/>
    <w:rsid w:val="00465821"/>
    <w:rsid w:val="004675B9"/>
    <w:rsid w:val="0047378C"/>
    <w:rsid w:val="004803AA"/>
    <w:rsid w:val="004850C5"/>
    <w:rsid w:val="00485201"/>
    <w:rsid w:val="00485C5F"/>
    <w:rsid w:val="00487B87"/>
    <w:rsid w:val="0049424E"/>
    <w:rsid w:val="00494F76"/>
    <w:rsid w:val="00496792"/>
    <w:rsid w:val="004A18E8"/>
    <w:rsid w:val="004A3386"/>
    <w:rsid w:val="004B11F7"/>
    <w:rsid w:val="004B4220"/>
    <w:rsid w:val="004B4BA3"/>
    <w:rsid w:val="004B7DD4"/>
    <w:rsid w:val="004D2CEB"/>
    <w:rsid w:val="004D3F17"/>
    <w:rsid w:val="004D49D1"/>
    <w:rsid w:val="004E238D"/>
    <w:rsid w:val="004E3213"/>
    <w:rsid w:val="004F06B0"/>
    <w:rsid w:val="004F2DEE"/>
    <w:rsid w:val="004F3A99"/>
    <w:rsid w:val="004F43FF"/>
    <w:rsid w:val="004F5BCD"/>
    <w:rsid w:val="004F72AA"/>
    <w:rsid w:val="00500D1D"/>
    <w:rsid w:val="005063C6"/>
    <w:rsid w:val="00510356"/>
    <w:rsid w:val="00522691"/>
    <w:rsid w:val="00522CC3"/>
    <w:rsid w:val="00526064"/>
    <w:rsid w:val="00526066"/>
    <w:rsid w:val="00532AF7"/>
    <w:rsid w:val="0054020F"/>
    <w:rsid w:val="005410B6"/>
    <w:rsid w:val="00545389"/>
    <w:rsid w:val="005506F3"/>
    <w:rsid w:val="00560343"/>
    <w:rsid w:val="00561687"/>
    <w:rsid w:val="005712F6"/>
    <w:rsid w:val="00571D48"/>
    <w:rsid w:val="00581F9D"/>
    <w:rsid w:val="00592BB2"/>
    <w:rsid w:val="00594498"/>
    <w:rsid w:val="005A7965"/>
    <w:rsid w:val="005A7CF6"/>
    <w:rsid w:val="005B6D3A"/>
    <w:rsid w:val="005B7D59"/>
    <w:rsid w:val="005C3800"/>
    <w:rsid w:val="005D625A"/>
    <w:rsid w:val="005E0C62"/>
    <w:rsid w:val="005E3852"/>
    <w:rsid w:val="005E3C80"/>
    <w:rsid w:val="005E3F0F"/>
    <w:rsid w:val="005F1038"/>
    <w:rsid w:val="005F41AE"/>
    <w:rsid w:val="00601399"/>
    <w:rsid w:val="00603716"/>
    <w:rsid w:val="006041E3"/>
    <w:rsid w:val="00605198"/>
    <w:rsid w:val="006072A5"/>
    <w:rsid w:val="00610C25"/>
    <w:rsid w:val="00611AB3"/>
    <w:rsid w:val="00611DB7"/>
    <w:rsid w:val="00612AEA"/>
    <w:rsid w:val="0061374F"/>
    <w:rsid w:val="0061695C"/>
    <w:rsid w:val="0061763D"/>
    <w:rsid w:val="0062630C"/>
    <w:rsid w:val="00632B93"/>
    <w:rsid w:val="0063302E"/>
    <w:rsid w:val="006442CB"/>
    <w:rsid w:val="006626C5"/>
    <w:rsid w:val="00665F78"/>
    <w:rsid w:val="00673F83"/>
    <w:rsid w:val="006819AE"/>
    <w:rsid w:val="00684059"/>
    <w:rsid w:val="00684BF1"/>
    <w:rsid w:val="00685696"/>
    <w:rsid w:val="00685B0D"/>
    <w:rsid w:val="00691F6D"/>
    <w:rsid w:val="00693F3D"/>
    <w:rsid w:val="00697AEA"/>
    <w:rsid w:val="00697E62"/>
    <w:rsid w:val="006A3BB5"/>
    <w:rsid w:val="006C2D01"/>
    <w:rsid w:val="006C5298"/>
    <w:rsid w:val="006C684F"/>
    <w:rsid w:val="006C6DE8"/>
    <w:rsid w:val="006C77B2"/>
    <w:rsid w:val="006D09EC"/>
    <w:rsid w:val="006D10DB"/>
    <w:rsid w:val="006D1977"/>
    <w:rsid w:val="006D3030"/>
    <w:rsid w:val="006D4556"/>
    <w:rsid w:val="006D4938"/>
    <w:rsid w:val="006E5DA3"/>
    <w:rsid w:val="006F0464"/>
    <w:rsid w:val="006F2D5A"/>
    <w:rsid w:val="006F672A"/>
    <w:rsid w:val="00701A0E"/>
    <w:rsid w:val="00702679"/>
    <w:rsid w:val="007038E6"/>
    <w:rsid w:val="00704EFA"/>
    <w:rsid w:val="00710564"/>
    <w:rsid w:val="00714C15"/>
    <w:rsid w:val="00715395"/>
    <w:rsid w:val="0075018B"/>
    <w:rsid w:val="0075180F"/>
    <w:rsid w:val="0075578B"/>
    <w:rsid w:val="00755BC1"/>
    <w:rsid w:val="00763840"/>
    <w:rsid w:val="00767B49"/>
    <w:rsid w:val="00767DAB"/>
    <w:rsid w:val="00770882"/>
    <w:rsid w:val="00771B85"/>
    <w:rsid w:val="00772E0C"/>
    <w:rsid w:val="007818C6"/>
    <w:rsid w:val="007831E6"/>
    <w:rsid w:val="007871F3"/>
    <w:rsid w:val="00792224"/>
    <w:rsid w:val="0079242C"/>
    <w:rsid w:val="00797563"/>
    <w:rsid w:val="00797DC8"/>
    <w:rsid w:val="007A5046"/>
    <w:rsid w:val="007A5616"/>
    <w:rsid w:val="007A5D25"/>
    <w:rsid w:val="007B5355"/>
    <w:rsid w:val="007B733D"/>
    <w:rsid w:val="007B7838"/>
    <w:rsid w:val="007D0A55"/>
    <w:rsid w:val="007D0EE4"/>
    <w:rsid w:val="007D1CEF"/>
    <w:rsid w:val="007E7DF2"/>
    <w:rsid w:val="007F19E1"/>
    <w:rsid w:val="007F6F1B"/>
    <w:rsid w:val="00811CB3"/>
    <w:rsid w:val="00812FBB"/>
    <w:rsid w:val="00813608"/>
    <w:rsid w:val="0082556B"/>
    <w:rsid w:val="00830D46"/>
    <w:rsid w:val="008358CF"/>
    <w:rsid w:val="00842C2D"/>
    <w:rsid w:val="00844208"/>
    <w:rsid w:val="00850108"/>
    <w:rsid w:val="00851CAB"/>
    <w:rsid w:val="008535E1"/>
    <w:rsid w:val="00856049"/>
    <w:rsid w:val="008575C5"/>
    <w:rsid w:val="0086510C"/>
    <w:rsid w:val="00875C07"/>
    <w:rsid w:val="00880DBC"/>
    <w:rsid w:val="008865E7"/>
    <w:rsid w:val="008916D0"/>
    <w:rsid w:val="00891EC0"/>
    <w:rsid w:val="0089694B"/>
    <w:rsid w:val="008A21AB"/>
    <w:rsid w:val="008A221C"/>
    <w:rsid w:val="008A5500"/>
    <w:rsid w:val="008B044A"/>
    <w:rsid w:val="008B2C7B"/>
    <w:rsid w:val="008B7764"/>
    <w:rsid w:val="008B77CE"/>
    <w:rsid w:val="008C0018"/>
    <w:rsid w:val="008C2B84"/>
    <w:rsid w:val="008C3148"/>
    <w:rsid w:val="008C425D"/>
    <w:rsid w:val="008D3292"/>
    <w:rsid w:val="008D58CC"/>
    <w:rsid w:val="008E19F7"/>
    <w:rsid w:val="008E4C89"/>
    <w:rsid w:val="008E5830"/>
    <w:rsid w:val="008E7A06"/>
    <w:rsid w:val="008E7D52"/>
    <w:rsid w:val="008F000A"/>
    <w:rsid w:val="008F0C4D"/>
    <w:rsid w:val="008F0FB1"/>
    <w:rsid w:val="008F45AC"/>
    <w:rsid w:val="008F6FE0"/>
    <w:rsid w:val="009027F2"/>
    <w:rsid w:val="00902A2A"/>
    <w:rsid w:val="00902ACF"/>
    <w:rsid w:val="009150DB"/>
    <w:rsid w:val="0091568A"/>
    <w:rsid w:val="00915B0A"/>
    <w:rsid w:val="009163F0"/>
    <w:rsid w:val="009179A1"/>
    <w:rsid w:val="00917B93"/>
    <w:rsid w:val="00923BC0"/>
    <w:rsid w:val="00924F99"/>
    <w:rsid w:val="0094222C"/>
    <w:rsid w:val="00943F02"/>
    <w:rsid w:val="009459EB"/>
    <w:rsid w:val="0095131F"/>
    <w:rsid w:val="009561FF"/>
    <w:rsid w:val="00957F32"/>
    <w:rsid w:val="00970FE6"/>
    <w:rsid w:val="009716EC"/>
    <w:rsid w:val="00973FFF"/>
    <w:rsid w:val="0097472C"/>
    <w:rsid w:val="00976306"/>
    <w:rsid w:val="009769FB"/>
    <w:rsid w:val="0098407B"/>
    <w:rsid w:val="00984937"/>
    <w:rsid w:val="00985836"/>
    <w:rsid w:val="009858CC"/>
    <w:rsid w:val="00990615"/>
    <w:rsid w:val="009A5654"/>
    <w:rsid w:val="009A6D47"/>
    <w:rsid w:val="009B512B"/>
    <w:rsid w:val="009C2F46"/>
    <w:rsid w:val="009C56AA"/>
    <w:rsid w:val="009C78E2"/>
    <w:rsid w:val="009D1421"/>
    <w:rsid w:val="009D22CE"/>
    <w:rsid w:val="009D2FA5"/>
    <w:rsid w:val="009D561C"/>
    <w:rsid w:val="009D573B"/>
    <w:rsid w:val="009E474F"/>
    <w:rsid w:val="009E6D92"/>
    <w:rsid w:val="009F1E7D"/>
    <w:rsid w:val="009F2D2B"/>
    <w:rsid w:val="009F396B"/>
    <w:rsid w:val="009F3CCC"/>
    <w:rsid w:val="00A00846"/>
    <w:rsid w:val="00A02140"/>
    <w:rsid w:val="00A0487E"/>
    <w:rsid w:val="00A05378"/>
    <w:rsid w:val="00A060C6"/>
    <w:rsid w:val="00A07A76"/>
    <w:rsid w:val="00A12DFF"/>
    <w:rsid w:val="00A16B1C"/>
    <w:rsid w:val="00A21329"/>
    <w:rsid w:val="00A22086"/>
    <w:rsid w:val="00A22EB2"/>
    <w:rsid w:val="00A23448"/>
    <w:rsid w:val="00A26355"/>
    <w:rsid w:val="00A301E8"/>
    <w:rsid w:val="00A3138D"/>
    <w:rsid w:val="00A315D4"/>
    <w:rsid w:val="00A31730"/>
    <w:rsid w:val="00A32E4C"/>
    <w:rsid w:val="00A35C38"/>
    <w:rsid w:val="00A37BA8"/>
    <w:rsid w:val="00A51643"/>
    <w:rsid w:val="00A61C79"/>
    <w:rsid w:val="00A63A2B"/>
    <w:rsid w:val="00A67ADA"/>
    <w:rsid w:val="00A73698"/>
    <w:rsid w:val="00A74F16"/>
    <w:rsid w:val="00A81AA7"/>
    <w:rsid w:val="00A8394C"/>
    <w:rsid w:val="00A84F46"/>
    <w:rsid w:val="00A86D19"/>
    <w:rsid w:val="00A87EF1"/>
    <w:rsid w:val="00A91F0C"/>
    <w:rsid w:val="00A9392B"/>
    <w:rsid w:val="00A975CE"/>
    <w:rsid w:val="00AA2B82"/>
    <w:rsid w:val="00AA7949"/>
    <w:rsid w:val="00AB1693"/>
    <w:rsid w:val="00AB1CFA"/>
    <w:rsid w:val="00AC031A"/>
    <w:rsid w:val="00AC3D9B"/>
    <w:rsid w:val="00AD05E8"/>
    <w:rsid w:val="00AD14D6"/>
    <w:rsid w:val="00AD5ACA"/>
    <w:rsid w:val="00AD645E"/>
    <w:rsid w:val="00AE0B69"/>
    <w:rsid w:val="00AE1F11"/>
    <w:rsid w:val="00AE62D2"/>
    <w:rsid w:val="00AF504C"/>
    <w:rsid w:val="00AF5439"/>
    <w:rsid w:val="00B01A59"/>
    <w:rsid w:val="00B0260E"/>
    <w:rsid w:val="00B04743"/>
    <w:rsid w:val="00B04D69"/>
    <w:rsid w:val="00B11748"/>
    <w:rsid w:val="00B15E34"/>
    <w:rsid w:val="00B17C86"/>
    <w:rsid w:val="00B2317D"/>
    <w:rsid w:val="00B24E7F"/>
    <w:rsid w:val="00B3019E"/>
    <w:rsid w:val="00B357A9"/>
    <w:rsid w:val="00B50A86"/>
    <w:rsid w:val="00B53183"/>
    <w:rsid w:val="00B54FD6"/>
    <w:rsid w:val="00B55389"/>
    <w:rsid w:val="00B65901"/>
    <w:rsid w:val="00B73BBF"/>
    <w:rsid w:val="00B82B3F"/>
    <w:rsid w:val="00B842E0"/>
    <w:rsid w:val="00B85B3D"/>
    <w:rsid w:val="00B86442"/>
    <w:rsid w:val="00B86EE9"/>
    <w:rsid w:val="00B942A3"/>
    <w:rsid w:val="00B9745A"/>
    <w:rsid w:val="00BA1534"/>
    <w:rsid w:val="00BA19EE"/>
    <w:rsid w:val="00BA58BF"/>
    <w:rsid w:val="00BC3AAB"/>
    <w:rsid w:val="00BC65A0"/>
    <w:rsid w:val="00BC6BD7"/>
    <w:rsid w:val="00BD09CE"/>
    <w:rsid w:val="00BD28E4"/>
    <w:rsid w:val="00BD6052"/>
    <w:rsid w:val="00BE0326"/>
    <w:rsid w:val="00BE1C9E"/>
    <w:rsid w:val="00BE21AD"/>
    <w:rsid w:val="00BE35C8"/>
    <w:rsid w:val="00BE49BD"/>
    <w:rsid w:val="00BE5617"/>
    <w:rsid w:val="00BE5988"/>
    <w:rsid w:val="00BF5E81"/>
    <w:rsid w:val="00C03C05"/>
    <w:rsid w:val="00C154EF"/>
    <w:rsid w:val="00C164B9"/>
    <w:rsid w:val="00C2021E"/>
    <w:rsid w:val="00C232BC"/>
    <w:rsid w:val="00C23539"/>
    <w:rsid w:val="00C2523F"/>
    <w:rsid w:val="00C276C0"/>
    <w:rsid w:val="00C32633"/>
    <w:rsid w:val="00C41DA3"/>
    <w:rsid w:val="00C43DD3"/>
    <w:rsid w:val="00C4665A"/>
    <w:rsid w:val="00C502ED"/>
    <w:rsid w:val="00C53855"/>
    <w:rsid w:val="00C561E7"/>
    <w:rsid w:val="00C63789"/>
    <w:rsid w:val="00C650BB"/>
    <w:rsid w:val="00C670A4"/>
    <w:rsid w:val="00C72350"/>
    <w:rsid w:val="00C8051A"/>
    <w:rsid w:val="00C81CCA"/>
    <w:rsid w:val="00C9513D"/>
    <w:rsid w:val="00CA262B"/>
    <w:rsid w:val="00CA442F"/>
    <w:rsid w:val="00CA5B46"/>
    <w:rsid w:val="00CA70B4"/>
    <w:rsid w:val="00CB1BD9"/>
    <w:rsid w:val="00CC0DD6"/>
    <w:rsid w:val="00CC0F42"/>
    <w:rsid w:val="00CC1D31"/>
    <w:rsid w:val="00CC6B62"/>
    <w:rsid w:val="00CD2C51"/>
    <w:rsid w:val="00CD5CAD"/>
    <w:rsid w:val="00CE2F31"/>
    <w:rsid w:val="00CE4A4A"/>
    <w:rsid w:val="00CE534F"/>
    <w:rsid w:val="00CE6CED"/>
    <w:rsid w:val="00CF5ABB"/>
    <w:rsid w:val="00CF5C54"/>
    <w:rsid w:val="00D049BA"/>
    <w:rsid w:val="00D05A4C"/>
    <w:rsid w:val="00D05F3E"/>
    <w:rsid w:val="00D1508D"/>
    <w:rsid w:val="00D20BCA"/>
    <w:rsid w:val="00D21A0D"/>
    <w:rsid w:val="00D329B7"/>
    <w:rsid w:val="00D35241"/>
    <w:rsid w:val="00D3555A"/>
    <w:rsid w:val="00D41CE5"/>
    <w:rsid w:val="00D425E3"/>
    <w:rsid w:val="00D43229"/>
    <w:rsid w:val="00D500B1"/>
    <w:rsid w:val="00D50ACE"/>
    <w:rsid w:val="00D544D7"/>
    <w:rsid w:val="00D57782"/>
    <w:rsid w:val="00D62AC9"/>
    <w:rsid w:val="00D66F3F"/>
    <w:rsid w:val="00D7007A"/>
    <w:rsid w:val="00D71D00"/>
    <w:rsid w:val="00D73D2F"/>
    <w:rsid w:val="00D76ABE"/>
    <w:rsid w:val="00D76D08"/>
    <w:rsid w:val="00D80A9B"/>
    <w:rsid w:val="00D86820"/>
    <w:rsid w:val="00D97649"/>
    <w:rsid w:val="00D97853"/>
    <w:rsid w:val="00DA18A3"/>
    <w:rsid w:val="00DA3600"/>
    <w:rsid w:val="00DA41F1"/>
    <w:rsid w:val="00DA7E48"/>
    <w:rsid w:val="00DB67A6"/>
    <w:rsid w:val="00DB7D49"/>
    <w:rsid w:val="00DC0AC8"/>
    <w:rsid w:val="00DC2AAD"/>
    <w:rsid w:val="00DC3202"/>
    <w:rsid w:val="00DC5403"/>
    <w:rsid w:val="00DC54AC"/>
    <w:rsid w:val="00DD34E6"/>
    <w:rsid w:val="00DD3944"/>
    <w:rsid w:val="00DE3816"/>
    <w:rsid w:val="00DE4433"/>
    <w:rsid w:val="00DF0DC5"/>
    <w:rsid w:val="00DF110A"/>
    <w:rsid w:val="00DF1D37"/>
    <w:rsid w:val="00DF2EED"/>
    <w:rsid w:val="00DF39E0"/>
    <w:rsid w:val="00DF62B0"/>
    <w:rsid w:val="00E02322"/>
    <w:rsid w:val="00E045D1"/>
    <w:rsid w:val="00E0496B"/>
    <w:rsid w:val="00E05027"/>
    <w:rsid w:val="00E076C7"/>
    <w:rsid w:val="00E11119"/>
    <w:rsid w:val="00E11545"/>
    <w:rsid w:val="00E1209C"/>
    <w:rsid w:val="00E2061C"/>
    <w:rsid w:val="00E21B00"/>
    <w:rsid w:val="00E30255"/>
    <w:rsid w:val="00E33DB7"/>
    <w:rsid w:val="00E34BB6"/>
    <w:rsid w:val="00E34E76"/>
    <w:rsid w:val="00E3692F"/>
    <w:rsid w:val="00E47685"/>
    <w:rsid w:val="00E47AEC"/>
    <w:rsid w:val="00E5355F"/>
    <w:rsid w:val="00E60987"/>
    <w:rsid w:val="00E60F29"/>
    <w:rsid w:val="00E721FC"/>
    <w:rsid w:val="00E745B1"/>
    <w:rsid w:val="00E77A32"/>
    <w:rsid w:val="00E80BA0"/>
    <w:rsid w:val="00E80F6D"/>
    <w:rsid w:val="00E82105"/>
    <w:rsid w:val="00E82B92"/>
    <w:rsid w:val="00E84778"/>
    <w:rsid w:val="00E84D71"/>
    <w:rsid w:val="00E90AC5"/>
    <w:rsid w:val="00E94C0F"/>
    <w:rsid w:val="00E977C4"/>
    <w:rsid w:val="00EA1C07"/>
    <w:rsid w:val="00EA64AC"/>
    <w:rsid w:val="00EB146C"/>
    <w:rsid w:val="00EB2A29"/>
    <w:rsid w:val="00EB5650"/>
    <w:rsid w:val="00EF533B"/>
    <w:rsid w:val="00F02B00"/>
    <w:rsid w:val="00F0578C"/>
    <w:rsid w:val="00F05909"/>
    <w:rsid w:val="00F42DCF"/>
    <w:rsid w:val="00F42F37"/>
    <w:rsid w:val="00F46611"/>
    <w:rsid w:val="00F51FBF"/>
    <w:rsid w:val="00F52376"/>
    <w:rsid w:val="00F61266"/>
    <w:rsid w:val="00F6332A"/>
    <w:rsid w:val="00F656C6"/>
    <w:rsid w:val="00F6761F"/>
    <w:rsid w:val="00F67C1A"/>
    <w:rsid w:val="00F80204"/>
    <w:rsid w:val="00F90487"/>
    <w:rsid w:val="00F93A26"/>
    <w:rsid w:val="00F9442D"/>
    <w:rsid w:val="00F944B6"/>
    <w:rsid w:val="00F95462"/>
    <w:rsid w:val="00F96E6E"/>
    <w:rsid w:val="00FA4992"/>
    <w:rsid w:val="00FA593B"/>
    <w:rsid w:val="00FB3145"/>
    <w:rsid w:val="00FB6607"/>
    <w:rsid w:val="00FB7B9C"/>
    <w:rsid w:val="00FC639F"/>
    <w:rsid w:val="00FC6438"/>
    <w:rsid w:val="00FD1A33"/>
    <w:rsid w:val="00FD1F2D"/>
    <w:rsid w:val="00FE3779"/>
    <w:rsid w:val="00FE7A93"/>
    <w:rsid w:val="00FF00B8"/>
    <w:rsid w:val="00FF6927"/>
    <w:rsid w:val="00FF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56D09"/>
  <w15:chartTrackingRefBased/>
  <w15:docId w15:val="{87348116-7AB7-493F-8955-8FEE9669F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0F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FB1"/>
  </w:style>
  <w:style w:type="paragraph" w:styleId="Footer">
    <w:name w:val="footer"/>
    <w:basedOn w:val="Normal"/>
    <w:link w:val="FooterChar"/>
    <w:uiPriority w:val="99"/>
    <w:unhideWhenUsed/>
    <w:rsid w:val="008F0F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FB1"/>
  </w:style>
  <w:style w:type="character" w:styleId="Strong">
    <w:name w:val="Strong"/>
    <w:basedOn w:val="DefaultParagraphFont"/>
    <w:uiPriority w:val="22"/>
    <w:qFormat/>
    <w:rsid w:val="00D7007A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D700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00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1">
    <w:name w:val="Table Grid1"/>
    <w:basedOn w:val="TableNormal"/>
    <w:next w:val="TableGrid"/>
    <w:uiPriority w:val="59"/>
    <w:rsid w:val="009F1E7D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F1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944B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944B6"/>
    <w:rPr>
      <w:rFonts w:eastAsiaTheme="minorEastAsia"/>
      <w:lang w:val="en-US"/>
    </w:rPr>
  </w:style>
  <w:style w:type="character" w:styleId="PlaceholderText">
    <w:name w:val="Placeholder Text"/>
    <w:basedOn w:val="DefaultParagraphFont"/>
    <w:uiPriority w:val="99"/>
    <w:semiHidden/>
    <w:rsid w:val="00E60F29"/>
    <w:rPr>
      <w:color w:val="808080"/>
    </w:rPr>
  </w:style>
  <w:style w:type="paragraph" w:styleId="ListParagraph">
    <w:name w:val="List Paragraph"/>
    <w:basedOn w:val="Normal"/>
    <w:uiPriority w:val="34"/>
    <w:qFormat/>
    <w:rsid w:val="0014560A"/>
    <w:pPr>
      <w:ind w:left="720"/>
      <w:contextualSpacing/>
    </w:pPr>
  </w:style>
  <w:style w:type="table" w:customStyle="1" w:styleId="TableGrid2">
    <w:name w:val="Table Grid2"/>
    <w:basedOn w:val="TableNormal"/>
    <w:next w:val="TableGrid"/>
    <w:uiPriority w:val="59"/>
    <w:rsid w:val="00813608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FE7A93"/>
    <w:pPr>
      <w:spacing w:after="0" w:line="240" w:lineRule="auto"/>
    </w:pPr>
    <w:rPr>
      <w:rFonts w:eastAsia="MS Mincho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Word_Document1.docx"/><Relationship Id="rId18" Type="http://schemas.openxmlformats.org/officeDocument/2006/relationships/image" Target="media/image5.emf"/><Relationship Id="rId26" Type="http://schemas.openxmlformats.org/officeDocument/2006/relationships/image" Target="media/image9.emf"/><Relationship Id="rId3" Type="http://schemas.openxmlformats.org/officeDocument/2006/relationships/customXml" Target="../customXml/item3.xml"/><Relationship Id="rId21" Type="http://schemas.openxmlformats.org/officeDocument/2006/relationships/package" Target="embeddings/Microsoft_Word_Document5.docx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17" Type="http://schemas.openxmlformats.org/officeDocument/2006/relationships/package" Target="embeddings/Microsoft_Word_Document3.docx"/><Relationship Id="rId25" Type="http://schemas.openxmlformats.org/officeDocument/2006/relationships/package" Target="embeddings/Microsoft_Word_Document7.docx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29" Type="http://schemas.openxmlformats.org/officeDocument/2006/relationships/package" Target="embeddings/Microsoft_Word_Document9.docx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Word_Document.docx"/><Relationship Id="rId24" Type="http://schemas.openxmlformats.org/officeDocument/2006/relationships/image" Target="media/image8.emf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package" Target="embeddings/Microsoft_Word_Document2.docx"/><Relationship Id="rId23" Type="http://schemas.openxmlformats.org/officeDocument/2006/relationships/package" Target="embeddings/Microsoft_Word_Document6.docx"/><Relationship Id="rId28" Type="http://schemas.openxmlformats.org/officeDocument/2006/relationships/image" Target="media/image10.emf"/><Relationship Id="rId10" Type="http://schemas.openxmlformats.org/officeDocument/2006/relationships/image" Target="media/image1.emf"/><Relationship Id="rId19" Type="http://schemas.openxmlformats.org/officeDocument/2006/relationships/package" Target="embeddings/Microsoft_Word_Document4.docx"/><Relationship Id="rId31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emf"/><Relationship Id="rId22" Type="http://schemas.openxmlformats.org/officeDocument/2006/relationships/image" Target="media/image7.emf"/><Relationship Id="rId27" Type="http://schemas.openxmlformats.org/officeDocument/2006/relationships/package" Target="embeddings/Microsoft_Word_Document8.docx"/><Relationship Id="rId30" Type="http://schemas.openxmlformats.org/officeDocument/2006/relationships/header" Target="header1.xml"/><Relationship Id="rId8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390D538F7EE448203A8C6D3CD91D4" ma:contentTypeVersion="12" ma:contentTypeDescription="Create a new document." ma:contentTypeScope="" ma:versionID="61187acafd6be08c92ed609cfcf5d5dd">
  <xsd:schema xmlns:xsd="http://www.w3.org/2001/XMLSchema" xmlns:xs="http://www.w3.org/2001/XMLSchema" xmlns:p="http://schemas.microsoft.com/office/2006/metadata/properties" xmlns:ns2="48a12daf-7843-4cc8-8533-459945ace6ce" xmlns:ns3="6a3747f7-2a82-4cdb-b0b8-f75252427fe9" targetNamespace="http://schemas.microsoft.com/office/2006/metadata/properties" ma:root="true" ma:fieldsID="1031bd71e2e0fb0562b3be4b882ed88c" ns2:_="" ns3:_="">
    <xsd:import namespace="48a12daf-7843-4cc8-8533-459945ace6ce"/>
    <xsd:import namespace="6a3747f7-2a82-4cdb-b0b8-f7525242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12daf-7843-4cc8-8533-459945ace6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747f7-2a82-4cdb-b0b8-f7525242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C7E9E4-B5F2-4DB8-B7E8-BC74B0E5B9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FEABA3-2D28-494F-A7FB-F71561D510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12daf-7843-4cc8-8533-459945ace6ce"/>
    <ds:schemaRef ds:uri="6a3747f7-2a82-4cdb-b0b8-f75252427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423C7B-2530-4987-B23E-CB2A0833B2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416</Words>
  <Characters>2372</Characters>
  <Application>Microsoft Office Word</Application>
  <DocSecurity>0</DocSecurity>
  <Lines>19</Lines>
  <Paragraphs>5</Paragraphs>
  <ScaleCrop>false</ScaleCrop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RS James R</dc:creator>
  <cp:keywords/>
  <dc:description/>
  <cp:lastModifiedBy>MEIR Corey</cp:lastModifiedBy>
  <cp:revision>8</cp:revision>
  <dcterms:created xsi:type="dcterms:W3CDTF">2020-12-08T14:30:00Z</dcterms:created>
  <dcterms:modified xsi:type="dcterms:W3CDTF">2020-12-13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390D538F7EE448203A8C6D3CD91D4</vt:lpwstr>
  </property>
</Properties>
</file>